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9D987" w14:textId="77777777" w:rsidR="00DA60C2" w:rsidRDefault="00DA60C2" w:rsidP="0068034A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716AC7A3" w14:textId="77777777"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2879AFE1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331D2077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5F5D015C" w14:textId="6042851F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0E0A1039" w14:textId="66A2D11C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  <w:r w:rsidR="00A800CE">
              <w:rPr>
                <w:rFonts w:cs="B Nazanin" w:hint="cs"/>
                <w:rtl/>
              </w:rPr>
              <w:t>جلیل اعتماد</w:t>
            </w:r>
          </w:p>
        </w:tc>
      </w:tr>
      <w:tr w:rsidR="0077204A" w:rsidRPr="00CC5992" w14:paraId="124CAC12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7F735330" w14:textId="72F9DBF0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064B501A" w14:textId="767772AE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lang w:bidi="fa-IR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085CC995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2271F1FA" w14:textId="476130F8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  <w:r w:rsidR="00211B3F">
              <w:rPr>
                <w:rFonts w:cs="B Nazanin" w:hint="cs"/>
                <w:rtl/>
              </w:rPr>
              <w:t xml:space="preserve"> </w:t>
            </w:r>
          </w:p>
        </w:tc>
      </w:tr>
      <w:tr w:rsidR="0077204A" w:rsidRPr="00CC5992" w14:paraId="32C480DE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AAE10B9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030C7BE2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14ED3B8A" w14:textId="77777777" w:rsidTr="006460C2">
              <w:trPr>
                <w:trHeight w:val="353"/>
              </w:trPr>
              <w:tc>
                <w:tcPr>
                  <w:tcW w:w="1433" w:type="dxa"/>
                </w:tcPr>
                <w:p w14:paraId="3790A18F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  <w:shd w:val="clear" w:color="auto" w:fill="FFFFFF" w:themeFill="background1"/>
                </w:tcPr>
                <w:p w14:paraId="4292CDC8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6460C2">
                    <w:rPr>
                      <w:rFonts w:ascii="Times New Roman" w:hAnsi="Times New Roman" w:cs="Times New Roman"/>
                      <w:b/>
                      <w:bCs/>
                      <w:color w:val="0D0D0D" w:themeColor="text1" w:themeTint="F2"/>
                      <w:spacing w:val="-2"/>
                      <w:sz w:val="18"/>
                      <w:szCs w:val="18"/>
                      <w:shd w:val="clear" w:color="auto" w:fill="000000" w:themeFill="text1"/>
                      <w:rtl/>
                    </w:rPr>
                    <w:t></w:t>
                  </w:r>
                </w:p>
              </w:tc>
            </w:tr>
          </w:tbl>
          <w:p w14:paraId="6C11D45A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0C85BEB6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10F931E5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42FBD8CA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2C99ABA3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52B88982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C802F0D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11B3F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shd w:val="clear" w:color="auto" w:fill="000000" w:themeFill="text1"/>
                      <w:rtl/>
                    </w:rPr>
                    <w:t></w:t>
                  </w:r>
                </w:p>
              </w:tc>
            </w:tr>
          </w:tbl>
          <w:p w14:paraId="1E5A629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378C886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F1FCE6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322C946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3B7FC08C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A8F28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11B3F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shd w:val="clear" w:color="auto" w:fill="000000" w:themeFill="text1"/>
                      <w:rtl/>
                    </w:rPr>
                    <w:t></w:t>
                  </w:r>
                </w:p>
              </w:tc>
            </w:tr>
          </w:tbl>
          <w:p w14:paraId="289050CE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0D62BF39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BB1A6C8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58C103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95801ED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04EAE94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11B3F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shd w:val="clear" w:color="auto" w:fill="000000" w:themeFill="text1"/>
                      <w:rtl/>
                    </w:rPr>
                    <w:t></w:t>
                  </w:r>
                </w:p>
              </w:tc>
            </w:tr>
          </w:tbl>
          <w:p w14:paraId="4956435A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18D90A4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625FAD2C" w14:textId="49B7C6B0" w:rsidR="00A600A0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6460C2">
              <w:rPr>
                <w:rFonts w:asciiTheme="minorHAnsi" w:hAnsiTheme="minorHAnsi" w:cs="B Nazanin" w:hint="cs"/>
                <w:spacing w:val="-2"/>
                <w:rtl/>
              </w:rPr>
              <w:t xml:space="preserve">             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6460C2">
              <w:rPr>
                <w:rFonts w:asciiTheme="minorHAnsi" w:hAnsiTheme="minorHAnsi" w:cs="B Nazanin" w:hint="cs"/>
                <w:spacing w:val="-2"/>
                <w:rtl/>
              </w:rPr>
              <w:t xml:space="preserve">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  <w:p w14:paraId="204E93EC" w14:textId="2A4E1AF7" w:rsidR="00211B3F" w:rsidRPr="00232FD2" w:rsidRDefault="00211B3F" w:rsidP="00211B3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right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</w:p>
        </w:tc>
      </w:tr>
    </w:tbl>
    <w:p w14:paraId="2EF29721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074DE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11B3F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460C2"/>
    <w:rsid w:val="006735DD"/>
    <w:rsid w:val="0068034A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800CE"/>
    <w:rsid w:val="00A90D6B"/>
    <w:rsid w:val="00AA19E3"/>
    <w:rsid w:val="00AD4D27"/>
    <w:rsid w:val="00AE171F"/>
    <w:rsid w:val="00AE2309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164E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F242"/>
  <w15:docId w15:val="{99F7D2EF-D223-49F1-8245-42407B5B4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5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0DF7C-2D15-4184-A0C1-5FB34313B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alil Etemaad</cp:lastModifiedBy>
  <cp:revision>2</cp:revision>
  <cp:lastPrinted>2019-09-18T11:38:00Z</cp:lastPrinted>
  <dcterms:created xsi:type="dcterms:W3CDTF">2026-01-01T21:21:00Z</dcterms:created>
  <dcterms:modified xsi:type="dcterms:W3CDTF">2026-01-01T21:21:00Z</dcterms:modified>
</cp:coreProperties>
</file>